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D2469D0" w14:textId="7349CB8E" w:rsidR="00023CCE" w:rsidRDefault="00023CCE" w:rsidP="00023CCE">
      <w:pPr>
        <w:ind w:left="720" w:hanging="360"/>
        <w:rPr>
          <w:rFonts w:ascii="Arial" w:hAnsi="Arial" w:cs="Arial"/>
        </w:rPr>
      </w:pPr>
      <w:r w:rsidRPr="00CC73B1">
        <w:rPr>
          <w:rFonts w:ascii="Arial" w:eastAsia="Times New Roman" w:hAnsi="Arial" w:cs="Arial"/>
          <w:noProof/>
          <w:color w:val="000000"/>
          <w:lang w:val="en-IN"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F14BB00" wp14:editId="10C9B32C">
                <wp:simplePos x="0" y="0"/>
                <wp:positionH relativeFrom="column">
                  <wp:posOffset>4511675</wp:posOffset>
                </wp:positionH>
                <wp:positionV relativeFrom="paragraph">
                  <wp:posOffset>-462280</wp:posOffset>
                </wp:positionV>
                <wp:extent cx="1914525" cy="704850"/>
                <wp:effectExtent l="0" t="0" r="28575" b="1905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14525" cy="704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56F5DF" w14:textId="77777777" w:rsidR="00023CCE" w:rsidRDefault="00023CCE" w:rsidP="00023CC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IN"/>
                              </w:rPr>
                              <w:t>Register Number:</w:t>
                            </w:r>
                          </w:p>
                          <w:p w14:paraId="7823440D" w14:textId="1876C588" w:rsidR="00023CCE" w:rsidRDefault="00023CCE" w:rsidP="00023CC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IN"/>
                              </w:rPr>
                              <w:t xml:space="preserve">Date:    </w:t>
                            </w:r>
                            <w:r w:rsidR="006A59F1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IN"/>
                              </w:rPr>
                              <w:t xml:space="preserve">   </w:t>
                            </w:r>
                            <w:r w:rsidR="00AB2BEB"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  <w:lang w:val="en-IN"/>
                              </w:rPr>
                              <w:t>10-03-2022</w:t>
                            </w:r>
                          </w:p>
                        </w:txbxContent>
                      </wps:txbx>
                      <wps:bodyPr vertOverflow="clip" wrap="square" lIns="91440" tIns="45720" rIns="91440" bIns="45720" anchor="t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7F14BB00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355.25pt;margin-top:-36.4pt;width:150.75pt;height:55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">
                <v:textbox>
                  <w:txbxContent>
                    <w:p w14:paraId="5956F5DF" w14:textId="77777777" w:rsidR="00023CCE" w:rsidRDefault="00023CCE" w:rsidP="00023CCE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Calibri" w:hAnsi="Calibri" w:cs="Calibri"/>
                          <w:color w:val="000000"/>
                          <w:sz w:val="22"/>
                          <w:szCs w:val="22"/>
                          <w:lang w:val="en-IN"/>
                        </w:rPr>
                        <w:t>Register Number:</w:t>
                      </w:r>
                    </w:p>
                    <w:p w14:paraId="7823440D" w14:textId="1876C588" w:rsidR="00023CCE" w:rsidRDefault="00023CCE" w:rsidP="00023CCE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Calibri" w:hAnsi="Calibri" w:cs="Calibri"/>
                          <w:color w:val="000000"/>
                          <w:sz w:val="22"/>
                          <w:szCs w:val="22"/>
                          <w:lang w:val="en-IN"/>
                        </w:rPr>
                        <w:t xml:space="preserve">Date:    </w:t>
                      </w:r>
                      <w:r w:rsidR="006A59F1">
                        <w:rPr>
                          <w:rFonts w:ascii="Calibri" w:hAnsi="Calibri" w:cs="Calibri"/>
                          <w:color w:val="000000"/>
                          <w:sz w:val="22"/>
                          <w:szCs w:val="22"/>
                          <w:lang w:val="en-IN"/>
                        </w:rPr>
                        <w:t xml:space="preserve">   </w:t>
                      </w:r>
                      <w:r w:rsidR="00AB2BEB">
                        <w:rPr>
                          <w:rFonts w:ascii="Calibri" w:hAnsi="Calibri" w:cs="Calibri"/>
                          <w:color w:val="000000"/>
                          <w:sz w:val="22"/>
                          <w:szCs w:val="22"/>
                          <w:lang w:val="en-IN"/>
                        </w:rPr>
                        <w:t>10-03-202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eastAsia="Times New Roman" w:hAnsi="Arial" w:cs="Arial"/>
          <w:noProof/>
          <w:color w:val="000000"/>
          <w:lang w:val="en-IN" w:eastAsia="en-IN"/>
        </w:rPr>
        <w:drawing>
          <wp:anchor distT="0" distB="0" distL="114300" distR="114300" simplePos="0" relativeHeight="251660288" behindDoc="0" locked="0" layoutInCell="1" allowOverlap="1" wp14:anchorId="3F461808" wp14:editId="685FAFB3">
            <wp:simplePos x="0" y="0"/>
            <wp:positionH relativeFrom="column">
              <wp:posOffset>-133350</wp:posOffset>
            </wp:positionH>
            <wp:positionV relativeFrom="paragraph">
              <wp:posOffset>-433705</wp:posOffset>
            </wp:positionV>
            <wp:extent cx="838200" cy="790575"/>
            <wp:effectExtent l="0" t="0" r="0" b="9525"/>
            <wp:wrapNone/>
            <wp:docPr id="1" name="Picture 1" descr="Description: col LOGO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escription: col LOGO outlin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79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FC23CF" w14:textId="653DD54A" w:rsidR="00023CCE" w:rsidRPr="00287991" w:rsidRDefault="00023CCE" w:rsidP="00023CCE">
      <w:pPr>
        <w:ind w:left="720" w:hanging="360"/>
        <w:rPr>
          <w:rFonts w:ascii="Arial" w:hAnsi="Arial" w:cs="Arial"/>
        </w:rPr>
      </w:pPr>
    </w:p>
    <w:p w14:paraId="3BF68E79" w14:textId="6FFCCA89" w:rsidR="00023CCE" w:rsidRPr="00771027" w:rsidRDefault="00023CCE" w:rsidP="00023CCE">
      <w:pPr>
        <w:jc w:val="both"/>
        <w:rPr>
          <w:rFonts w:ascii="Arial" w:hAnsi="Arial" w:cs="Arial"/>
          <w:b/>
          <w:bCs/>
        </w:rPr>
      </w:pPr>
    </w:p>
    <w:tbl>
      <w:tblPr>
        <w:tblpPr w:leftFromText="180" w:rightFromText="180" w:vertAnchor="text" w:horzAnchor="margin" w:tblpY="44"/>
        <w:tblW w:w="9360" w:type="dxa"/>
        <w:tblLook w:val="04A0" w:firstRow="1" w:lastRow="0" w:firstColumn="1" w:lastColumn="0" w:noHBand="0" w:noVBand="1"/>
      </w:tblPr>
      <w:tblGrid>
        <w:gridCol w:w="3769"/>
        <w:gridCol w:w="337"/>
        <w:gridCol w:w="5254"/>
      </w:tblGrid>
      <w:tr w:rsidR="00023CCE" w:rsidRPr="000279C1" w14:paraId="11481AFF" w14:textId="77777777" w:rsidTr="00023CCE">
        <w:trPr>
          <w:trHeight w:val="300"/>
        </w:trPr>
        <w:tc>
          <w:tcPr>
            <w:tcW w:w="93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7B61D" w14:textId="77777777" w:rsidR="00023CCE" w:rsidRDefault="00023CCE" w:rsidP="00023CCE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  <w:p w14:paraId="27F230D5" w14:textId="77777777" w:rsidR="00023CCE" w:rsidRPr="00771027" w:rsidRDefault="00023CCE" w:rsidP="00023CCE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771027">
              <w:rPr>
                <w:rFonts w:ascii="Arial" w:eastAsia="Times New Roman" w:hAnsi="Arial" w:cs="Arial"/>
                <w:b/>
                <w:bCs/>
                <w:color w:val="000000"/>
              </w:rPr>
              <w:t>ST. JOSEPH’S COLLEGE (AUTONOMOUS), BANGALORE-27</w:t>
            </w:r>
          </w:p>
        </w:tc>
      </w:tr>
      <w:tr w:rsidR="00023CCE" w:rsidRPr="000279C1" w14:paraId="3F53E81C" w14:textId="77777777" w:rsidTr="00023CCE">
        <w:trPr>
          <w:trHeight w:val="300"/>
        </w:trPr>
        <w:tc>
          <w:tcPr>
            <w:tcW w:w="93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06448" w14:textId="77777777" w:rsidR="00023CCE" w:rsidRPr="00771027" w:rsidRDefault="00023CCE" w:rsidP="00023CCE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771027">
              <w:rPr>
                <w:rFonts w:ascii="Arial" w:eastAsia="Times New Roman" w:hAnsi="Arial" w:cs="Arial"/>
                <w:b/>
                <w:bCs/>
                <w:color w:val="000000"/>
              </w:rPr>
              <w:t>MSc – III SEMESTER</w:t>
            </w:r>
          </w:p>
        </w:tc>
      </w:tr>
      <w:tr w:rsidR="00023CCE" w:rsidRPr="000279C1" w14:paraId="3CCAD645" w14:textId="77777777" w:rsidTr="00023CCE">
        <w:trPr>
          <w:trHeight w:val="300"/>
        </w:trPr>
        <w:tc>
          <w:tcPr>
            <w:tcW w:w="93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A01D7" w14:textId="77777777" w:rsidR="007B36CC" w:rsidRDefault="007B36CC" w:rsidP="007B36CC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725A76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SEMESTER EXAMINATION: </w:t>
            </w:r>
            <w:r>
              <w:rPr>
                <w:rFonts w:ascii="Arial" w:eastAsia="Times New Roman" w:hAnsi="Arial" w:cs="Arial"/>
                <w:b/>
                <w:bCs/>
                <w:color w:val="000000"/>
              </w:rPr>
              <w:t>OCTOBER 2021</w:t>
            </w:r>
          </w:p>
          <w:p w14:paraId="10FC5EBB" w14:textId="613584D2" w:rsidR="00023CCE" w:rsidRPr="00771027" w:rsidRDefault="007B36CC" w:rsidP="007B36CC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</w:rPr>
              <w:t>(To be conducted in Jan-March 2022)</w:t>
            </w:r>
          </w:p>
        </w:tc>
      </w:tr>
      <w:tr w:rsidR="00023CCE" w:rsidRPr="000279C1" w14:paraId="06D704A8" w14:textId="77777777" w:rsidTr="00023CCE">
        <w:trPr>
          <w:trHeight w:val="315"/>
        </w:trPr>
        <w:tc>
          <w:tcPr>
            <w:tcW w:w="93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AE098" w14:textId="283075E7" w:rsidR="00023CCE" w:rsidRPr="00771027" w:rsidRDefault="00023CCE" w:rsidP="00023CCE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bookmarkStart w:id="0" w:name="_GoBack"/>
            <w:r w:rsidRPr="00771027">
              <w:rPr>
                <w:rFonts w:ascii="Arial" w:eastAsia="Times New Roman" w:hAnsi="Arial" w:cs="Arial"/>
                <w:b/>
                <w:bCs/>
                <w:color w:val="000000"/>
              </w:rPr>
              <w:t>CS</w:t>
            </w:r>
            <w:r w:rsidR="007E19CA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r w:rsidRPr="00771027">
              <w:rPr>
                <w:rFonts w:ascii="Arial" w:eastAsia="Times New Roman" w:hAnsi="Arial" w:cs="Arial"/>
                <w:b/>
                <w:bCs/>
                <w:color w:val="000000"/>
              </w:rPr>
              <w:t>DE 9418</w:t>
            </w:r>
            <w:r w:rsidR="007E19CA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</w:t>
            </w:r>
            <w:r w:rsidRPr="00771027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- </w:t>
            </w:r>
            <w:r w:rsidR="007E19CA" w:rsidRPr="00771027">
              <w:rPr>
                <w:rFonts w:ascii="Arial" w:eastAsia="Times New Roman" w:hAnsi="Arial" w:cs="Arial"/>
                <w:b/>
                <w:bCs/>
                <w:color w:val="000000"/>
              </w:rPr>
              <w:t>Data Storage Technologies</w:t>
            </w:r>
            <w:bookmarkEnd w:id="0"/>
          </w:p>
        </w:tc>
      </w:tr>
      <w:tr w:rsidR="00023CCE" w:rsidRPr="000279C1" w14:paraId="06D1ADAA" w14:textId="77777777" w:rsidTr="00023CCE">
        <w:trPr>
          <w:trHeight w:val="873"/>
        </w:trPr>
        <w:tc>
          <w:tcPr>
            <w:tcW w:w="3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A67EB" w14:textId="77777777" w:rsidR="00023CCE" w:rsidRPr="00771027" w:rsidRDefault="00023CCE" w:rsidP="00023CCE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771027">
              <w:rPr>
                <w:rFonts w:ascii="Arial" w:eastAsia="Times New Roman" w:hAnsi="Arial" w:cs="Arial"/>
                <w:b/>
                <w:bCs/>
                <w:color w:val="000000"/>
              </w:rPr>
              <w:t>Time- 2 1/2 hrs.</w:t>
            </w: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14F67" w14:textId="77777777" w:rsidR="00023CCE" w:rsidRPr="00771027" w:rsidRDefault="00023CCE" w:rsidP="00023CCE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5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002A1" w14:textId="77777777" w:rsidR="00023CCE" w:rsidRPr="00771027" w:rsidRDefault="00023CCE" w:rsidP="00023CCE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771027">
              <w:rPr>
                <w:rFonts w:ascii="Arial" w:eastAsia="Times New Roman" w:hAnsi="Arial" w:cs="Arial"/>
                <w:b/>
                <w:bCs/>
                <w:color w:val="000000"/>
              </w:rPr>
              <w:t>Max Marks-70</w:t>
            </w:r>
          </w:p>
        </w:tc>
      </w:tr>
    </w:tbl>
    <w:p w14:paraId="7CC47C5D" w14:textId="77777777" w:rsidR="00023CCE" w:rsidRPr="00771027" w:rsidRDefault="00023CCE" w:rsidP="00023CCE">
      <w:pPr>
        <w:pStyle w:val="ListParagraph"/>
        <w:jc w:val="both"/>
        <w:rPr>
          <w:rFonts w:ascii="Arial" w:hAnsi="Arial" w:cs="Arial"/>
          <w:b/>
          <w:bCs/>
        </w:rPr>
      </w:pPr>
    </w:p>
    <w:p w14:paraId="051810DC" w14:textId="77777777" w:rsidR="00023CCE" w:rsidRPr="00771027" w:rsidRDefault="00023CCE" w:rsidP="00023CCE">
      <w:pPr>
        <w:jc w:val="center"/>
        <w:rPr>
          <w:rFonts w:ascii="Arial" w:hAnsi="Arial" w:cs="Arial"/>
          <w:b/>
          <w:bCs/>
        </w:rPr>
      </w:pPr>
      <w:r w:rsidRPr="00771027">
        <w:rPr>
          <w:rFonts w:ascii="Arial" w:hAnsi="Arial" w:cs="Arial"/>
          <w:b/>
          <w:bCs/>
        </w:rPr>
        <w:t>This question paper contains 1 page and 1 section.</w:t>
      </w:r>
    </w:p>
    <w:p w14:paraId="074B897D" w14:textId="77777777" w:rsidR="00023CCE" w:rsidRPr="00771027" w:rsidRDefault="00023CCE" w:rsidP="00023CCE">
      <w:pPr>
        <w:jc w:val="center"/>
        <w:rPr>
          <w:rFonts w:ascii="Arial" w:hAnsi="Arial" w:cs="Arial"/>
          <w:b/>
          <w:bCs/>
        </w:rPr>
      </w:pPr>
    </w:p>
    <w:p w14:paraId="77E63169" w14:textId="368954D4" w:rsidR="00023CCE" w:rsidRDefault="00023CCE" w:rsidP="00023CCE">
      <w:pPr>
        <w:ind w:hanging="360"/>
        <w:jc w:val="both"/>
        <w:rPr>
          <w:rFonts w:ascii="Arial" w:hAnsi="Arial" w:cs="Arial"/>
          <w:b/>
          <w:bCs/>
        </w:rPr>
      </w:pPr>
      <w:r w:rsidRPr="00771027">
        <w:rPr>
          <w:rFonts w:ascii="Arial" w:hAnsi="Arial" w:cs="Arial"/>
          <w:b/>
          <w:bCs/>
        </w:rPr>
        <w:t xml:space="preserve">Answer any </w:t>
      </w:r>
      <w:r w:rsidR="00FF4002" w:rsidRPr="00771027">
        <w:rPr>
          <w:rFonts w:ascii="Arial" w:hAnsi="Arial" w:cs="Arial"/>
          <w:b/>
          <w:bCs/>
        </w:rPr>
        <w:t>SEVEN</w:t>
      </w:r>
      <w:r w:rsidRPr="00771027">
        <w:rPr>
          <w:rFonts w:ascii="Arial" w:hAnsi="Arial" w:cs="Arial"/>
          <w:b/>
          <w:bCs/>
        </w:rPr>
        <w:t xml:space="preserve"> of the following questions:</w:t>
      </w:r>
      <w:r w:rsidRPr="00771027">
        <w:rPr>
          <w:rFonts w:ascii="Arial" w:hAnsi="Arial" w:cs="Arial"/>
          <w:b/>
          <w:bCs/>
        </w:rPr>
        <w:tab/>
      </w:r>
      <w:r w:rsidRPr="00771027">
        <w:rPr>
          <w:rFonts w:ascii="Arial" w:hAnsi="Arial" w:cs="Arial"/>
          <w:b/>
          <w:bCs/>
        </w:rPr>
        <w:tab/>
      </w:r>
      <w:r w:rsidRPr="00771027">
        <w:rPr>
          <w:rFonts w:ascii="Arial" w:hAnsi="Arial" w:cs="Arial"/>
          <w:b/>
          <w:bCs/>
        </w:rPr>
        <w:tab/>
        <w:t xml:space="preserve"> (10</w:t>
      </w:r>
      <w:r w:rsidR="00CF2EB5">
        <w:rPr>
          <w:rFonts w:ascii="Arial" w:hAnsi="Arial" w:cs="Arial"/>
          <w:b/>
          <w:bCs/>
        </w:rPr>
        <w:t>marks</w:t>
      </w:r>
      <w:r w:rsidRPr="00771027">
        <w:rPr>
          <w:rFonts w:ascii="Arial" w:hAnsi="Arial" w:cs="Arial"/>
          <w:b/>
          <w:bCs/>
        </w:rPr>
        <w:t>*7=70)</w:t>
      </w:r>
    </w:p>
    <w:p w14:paraId="4D882900" w14:textId="77777777" w:rsidR="00FF4002" w:rsidRPr="00771027" w:rsidRDefault="00FF4002" w:rsidP="00023CCE">
      <w:pPr>
        <w:ind w:hanging="360"/>
        <w:jc w:val="both"/>
        <w:rPr>
          <w:rFonts w:ascii="Arial" w:hAnsi="Arial" w:cs="Arial"/>
          <w:b/>
          <w:bCs/>
        </w:rPr>
      </w:pPr>
    </w:p>
    <w:p w14:paraId="55028167" w14:textId="1923949A" w:rsidR="00023CCE" w:rsidRPr="007F6C2D" w:rsidRDefault="00023CCE" w:rsidP="00023CCE">
      <w:pPr>
        <w:pStyle w:val="ListParagraph"/>
        <w:numPr>
          <w:ilvl w:val="0"/>
          <w:numId w:val="11"/>
        </w:numPr>
        <w:spacing w:after="160" w:line="259" w:lineRule="auto"/>
        <w:ind w:left="270" w:right="-694" w:firstLine="0"/>
        <w:rPr>
          <w:rFonts w:ascii="Arial" w:hAnsi="Arial" w:cs="Arial"/>
        </w:rPr>
      </w:pPr>
      <w:r w:rsidRPr="007F6C2D">
        <w:rPr>
          <w:rFonts w:ascii="Arial" w:hAnsi="Arial" w:cs="Arial"/>
        </w:rPr>
        <w:t xml:space="preserve">A) </w:t>
      </w:r>
      <w:r w:rsidRPr="00287991">
        <w:rPr>
          <w:rFonts w:ascii="Arial" w:hAnsi="Arial" w:cs="Arial"/>
        </w:rPr>
        <w:t xml:space="preserve">Explain the core elements of a data </w:t>
      </w:r>
      <w:r w:rsidR="006A59F1" w:rsidRPr="00287991">
        <w:rPr>
          <w:rFonts w:ascii="Arial" w:hAnsi="Arial" w:cs="Arial"/>
        </w:rPr>
        <w:t>center</w:t>
      </w:r>
      <w:r w:rsidR="006A59F1">
        <w:rPr>
          <w:rFonts w:ascii="Arial" w:hAnsi="Arial" w:cs="Arial"/>
        </w:rPr>
        <w:t>.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7F6C2D">
        <w:rPr>
          <w:rFonts w:ascii="Arial" w:hAnsi="Arial" w:cs="Arial"/>
        </w:rPr>
        <w:t>[5]</w:t>
      </w:r>
    </w:p>
    <w:p w14:paraId="5C2B3AC9" w14:textId="00EA84E0" w:rsidR="00023CCE" w:rsidRDefault="00023CCE" w:rsidP="00023CCE">
      <w:pPr>
        <w:pStyle w:val="ListParagraph"/>
        <w:ind w:left="270" w:right="-1234" w:firstLine="450"/>
        <w:rPr>
          <w:rFonts w:ascii="Arial" w:hAnsi="Arial" w:cs="Arial"/>
        </w:rPr>
      </w:pPr>
      <w:r w:rsidRPr="007F6C2D">
        <w:rPr>
          <w:rFonts w:ascii="Arial" w:hAnsi="Arial" w:cs="Arial"/>
        </w:rPr>
        <w:t xml:space="preserve">B) </w:t>
      </w:r>
      <w:r w:rsidR="003F47CC">
        <w:rPr>
          <w:rFonts w:ascii="Arial" w:hAnsi="Arial" w:cs="Arial"/>
        </w:rPr>
        <w:t>Explain Physical disk structure in detail.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7F6C2D">
        <w:rPr>
          <w:rFonts w:ascii="Arial" w:hAnsi="Arial" w:cs="Arial"/>
        </w:rPr>
        <w:t>[5]</w:t>
      </w:r>
    </w:p>
    <w:p w14:paraId="017B2038" w14:textId="77777777" w:rsidR="00023CCE" w:rsidRDefault="00023CCE" w:rsidP="00023CCE">
      <w:pPr>
        <w:pStyle w:val="ListParagraph"/>
        <w:ind w:left="270" w:right="-1234" w:firstLine="450"/>
        <w:rPr>
          <w:rFonts w:ascii="Arial" w:hAnsi="Arial" w:cs="Arial"/>
        </w:rPr>
      </w:pPr>
    </w:p>
    <w:p w14:paraId="6B8FA6BC" w14:textId="4A14C73A" w:rsidR="00023CCE" w:rsidRPr="007F6C2D" w:rsidRDefault="00023CCE" w:rsidP="00023CCE">
      <w:pPr>
        <w:pStyle w:val="ListParagraph"/>
        <w:ind w:left="0" w:right="-1234"/>
        <w:rPr>
          <w:rFonts w:ascii="Arial" w:hAnsi="Arial" w:cs="Arial"/>
        </w:rPr>
      </w:pPr>
      <w:r>
        <w:rPr>
          <w:rFonts w:ascii="Arial" w:hAnsi="Arial" w:cs="Arial"/>
        </w:rPr>
        <w:t xml:space="preserve">     </w:t>
      </w:r>
      <w:r w:rsidRPr="007F6C2D">
        <w:rPr>
          <w:rFonts w:ascii="Arial" w:hAnsi="Arial" w:cs="Arial"/>
        </w:rPr>
        <w:t xml:space="preserve">2.  </w:t>
      </w:r>
      <w:r>
        <w:rPr>
          <w:rFonts w:ascii="Arial" w:hAnsi="Arial" w:cs="Arial"/>
        </w:rPr>
        <w:t xml:space="preserve"> </w:t>
      </w:r>
      <w:r w:rsidRPr="007F6C2D">
        <w:rPr>
          <w:rFonts w:ascii="Arial" w:hAnsi="Arial" w:cs="Arial"/>
        </w:rPr>
        <w:t xml:space="preserve">A) </w:t>
      </w:r>
      <w:r>
        <w:rPr>
          <w:rFonts w:ascii="Arial" w:hAnsi="Arial" w:cs="Arial"/>
        </w:rPr>
        <w:t>Explain file system in detail</w:t>
      </w:r>
      <w:r w:rsidRPr="007F6C2D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   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7F6C2D">
        <w:rPr>
          <w:rFonts w:ascii="Arial" w:hAnsi="Arial" w:cs="Arial"/>
        </w:rPr>
        <w:t>[</w:t>
      </w:r>
      <w:r>
        <w:rPr>
          <w:rFonts w:ascii="Arial" w:hAnsi="Arial" w:cs="Arial"/>
        </w:rPr>
        <w:t>6</w:t>
      </w:r>
      <w:r w:rsidRPr="007F6C2D">
        <w:rPr>
          <w:rFonts w:ascii="Arial" w:hAnsi="Arial" w:cs="Arial"/>
        </w:rPr>
        <w:t>]</w:t>
      </w:r>
    </w:p>
    <w:p w14:paraId="00FC6274" w14:textId="526684DB" w:rsidR="00023CCE" w:rsidRPr="007F6C2D" w:rsidRDefault="00023CCE" w:rsidP="00023CCE">
      <w:pPr>
        <w:ind w:left="270" w:right="-874"/>
        <w:rPr>
          <w:rFonts w:ascii="Arial" w:hAnsi="Arial" w:cs="Arial"/>
        </w:rPr>
      </w:pPr>
      <w:r w:rsidRPr="007F6C2D">
        <w:rPr>
          <w:rFonts w:ascii="Arial" w:hAnsi="Arial" w:cs="Arial"/>
        </w:rPr>
        <w:t xml:space="preserve">      </w:t>
      </w:r>
      <w:r>
        <w:rPr>
          <w:rFonts w:ascii="Arial" w:hAnsi="Arial" w:cs="Arial"/>
        </w:rPr>
        <w:t xml:space="preserve"> </w:t>
      </w:r>
      <w:r w:rsidRPr="007F6C2D">
        <w:rPr>
          <w:rFonts w:ascii="Arial" w:hAnsi="Arial" w:cs="Arial"/>
        </w:rPr>
        <w:t xml:space="preserve">B) </w:t>
      </w:r>
      <w:r>
        <w:rPr>
          <w:rFonts w:ascii="Arial" w:hAnsi="Arial" w:cs="Arial"/>
        </w:rPr>
        <w:t>What is Disk native command queuing</w:t>
      </w:r>
      <w:r w:rsidR="00FF4002">
        <w:rPr>
          <w:rFonts w:ascii="Arial" w:hAnsi="Arial" w:cs="Arial"/>
        </w:rPr>
        <w:t>?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7F6C2D">
        <w:rPr>
          <w:rFonts w:ascii="Arial" w:hAnsi="Arial" w:cs="Arial"/>
        </w:rPr>
        <w:t>[</w:t>
      </w:r>
      <w:r>
        <w:rPr>
          <w:rFonts w:ascii="Arial" w:hAnsi="Arial" w:cs="Arial"/>
        </w:rPr>
        <w:t>4</w:t>
      </w:r>
      <w:r w:rsidRPr="007F6C2D">
        <w:rPr>
          <w:rFonts w:ascii="Arial" w:hAnsi="Arial" w:cs="Arial"/>
        </w:rPr>
        <w:t>]</w:t>
      </w:r>
    </w:p>
    <w:p w14:paraId="6D59A739" w14:textId="77777777" w:rsidR="00023CCE" w:rsidRPr="007F6C2D" w:rsidRDefault="00023CCE" w:rsidP="00023CCE">
      <w:pPr>
        <w:ind w:left="270" w:right="-694"/>
        <w:rPr>
          <w:rFonts w:ascii="Arial" w:hAnsi="Arial" w:cs="Arial"/>
        </w:rPr>
      </w:pPr>
    </w:p>
    <w:p w14:paraId="19B20269" w14:textId="222BDFD2" w:rsidR="00023CCE" w:rsidRDefault="00023CCE" w:rsidP="00023CCE">
      <w:pPr>
        <w:pStyle w:val="ListParagraph"/>
        <w:numPr>
          <w:ilvl w:val="0"/>
          <w:numId w:val="12"/>
        </w:numPr>
        <w:ind w:left="-90" w:right="-694" w:firstLine="360"/>
        <w:rPr>
          <w:rFonts w:ascii="Arial" w:hAnsi="Arial" w:cs="Arial"/>
        </w:rPr>
      </w:pPr>
      <w:r w:rsidRPr="007F6C2D">
        <w:rPr>
          <w:rFonts w:ascii="Arial" w:hAnsi="Arial" w:cs="Arial"/>
        </w:rPr>
        <w:t xml:space="preserve">How </w:t>
      </w:r>
      <w:r w:rsidR="00FF4002">
        <w:rPr>
          <w:rFonts w:ascii="Arial" w:hAnsi="Arial" w:cs="Arial"/>
        </w:rPr>
        <w:t>i</w:t>
      </w:r>
      <w:r w:rsidRPr="007F6C2D">
        <w:rPr>
          <w:rFonts w:ascii="Arial" w:hAnsi="Arial" w:cs="Arial"/>
        </w:rPr>
        <w:t xml:space="preserve">s disk reliability addressed in RAID levels? Give a comparative analysis </w:t>
      </w:r>
    </w:p>
    <w:p w14:paraId="64D3E6EE" w14:textId="77777777" w:rsidR="00023CCE" w:rsidRDefault="00023CCE" w:rsidP="00023CCE">
      <w:pPr>
        <w:pStyle w:val="ListParagraph"/>
        <w:ind w:left="270" w:right="-694"/>
        <w:rPr>
          <w:rFonts w:ascii="Arial" w:hAnsi="Arial" w:cs="Arial"/>
        </w:rPr>
      </w:pPr>
      <w:r>
        <w:rPr>
          <w:rFonts w:ascii="Arial" w:hAnsi="Arial" w:cs="Arial"/>
        </w:rPr>
        <w:tab/>
      </w:r>
      <w:r w:rsidRPr="007F6C2D">
        <w:rPr>
          <w:rFonts w:ascii="Arial" w:hAnsi="Arial" w:cs="Arial"/>
        </w:rPr>
        <w:t xml:space="preserve">of RAID </w:t>
      </w:r>
      <w:r>
        <w:rPr>
          <w:rFonts w:ascii="Arial" w:hAnsi="Arial" w:cs="Arial"/>
        </w:rPr>
        <w:t xml:space="preserve">    </w:t>
      </w:r>
      <w:r w:rsidRPr="007F6C2D">
        <w:rPr>
          <w:rFonts w:ascii="Arial" w:hAnsi="Arial" w:cs="Arial"/>
        </w:rPr>
        <w:t>4 and RAID 5 in terms of read efficiency, write efficiency, fault tolerance</w:t>
      </w:r>
    </w:p>
    <w:p w14:paraId="2371208F" w14:textId="5AA4BDCF" w:rsidR="00023CCE" w:rsidRPr="00072731" w:rsidRDefault="00023CCE" w:rsidP="00023CCE">
      <w:pPr>
        <w:pStyle w:val="ListParagraph"/>
        <w:ind w:left="270" w:right="-694"/>
        <w:rPr>
          <w:rFonts w:ascii="Arial" w:hAnsi="Arial" w:cs="Arial"/>
        </w:rPr>
      </w:pPr>
      <w:r>
        <w:rPr>
          <w:rFonts w:ascii="Arial" w:hAnsi="Arial" w:cs="Arial"/>
        </w:rPr>
        <w:tab/>
      </w:r>
      <w:r w:rsidRPr="007F6C2D">
        <w:rPr>
          <w:rFonts w:ascii="Arial" w:hAnsi="Arial" w:cs="Arial"/>
        </w:rPr>
        <w:t xml:space="preserve"> and usable capacity.</w:t>
      </w:r>
      <w:r>
        <w:rPr>
          <w:rFonts w:ascii="Arial" w:hAnsi="Arial" w:cs="Arial"/>
        </w:rPr>
        <w:t xml:space="preserve">    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 </w:t>
      </w:r>
      <w:r w:rsidRPr="00072731">
        <w:rPr>
          <w:rFonts w:ascii="Arial" w:hAnsi="Arial" w:cs="Arial"/>
        </w:rPr>
        <w:t>[10]</w:t>
      </w:r>
    </w:p>
    <w:p w14:paraId="45FACDB7" w14:textId="77777777" w:rsidR="00023CCE" w:rsidRPr="007F6C2D" w:rsidRDefault="00023CCE" w:rsidP="00023CCE">
      <w:pPr>
        <w:pStyle w:val="ListParagraph"/>
        <w:ind w:left="270" w:right="-694"/>
        <w:rPr>
          <w:rFonts w:ascii="Arial" w:hAnsi="Arial" w:cs="Arial"/>
        </w:rPr>
      </w:pPr>
    </w:p>
    <w:p w14:paraId="210C638F" w14:textId="77777777" w:rsidR="00023CCE" w:rsidRDefault="00023CCE" w:rsidP="00023CCE">
      <w:pPr>
        <w:ind w:left="270" w:right="-694"/>
        <w:rPr>
          <w:rFonts w:ascii="Arial" w:hAnsi="Arial" w:cs="Arial"/>
        </w:rPr>
      </w:pPr>
      <w:r>
        <w:rPr>
          <w:rFonts w:ascii="Arial" w:hAnsi="Arial" w:cs="Arial"/>
        </w:rPr>
        <w:t>4.</w:t>
      </w:r>
      <w:r>
        <w:rPr>
          <w:rFonts w:ascii="Arial" w:hAnsi="Arial" w:cs="Arial"/>
        </w:rPr>
        <w:tab/>
      </w:r>
      <w:r w:rsidRPr="007F6C2D">
        <w:rPr>
          <w:rFonts w:ascii="Arial" w:hAnsi="Arial" w:cs="Arial"/>
        </w:rPr>
        <w:t>Explain cache</w:t>
      </w:r>
      <w:r>
        <w:rPr>
          <w:rFonts w:ascii="Arial" w:hAnsi="Arial" w:cs="Arial"/>
        </w:rPr>
        <w:t xml:space="preserve"> implementation and cache management of</w:t>
      </w:r>
      <w:r w:rsidRPr="007F6C2D">
        <w:rPr>
          <w:rFonts w:ascii="Arial" w:hAnsi="Arial" w:cs="Arial"/>
        </w:rPr>
        <w:t xml:space="preserve"> Intelligent Storage System</w:t>
      </w:r>
    </w:p>
    <w:p w14:paraId="41B2AF0F" w14:textId="67D535FF" w:rsidR="00023CCE" w:rsidRDefault="00023CCE" w:rsidP="00023CCE">
      <w:pPr>
        <w:ind w:left="270" w:right="-694"/>
        <w:rPr>
          <w:rFonts w:ascii="Arial" w:hAnsi="Arial" w:cs="Arial"/>
        </w:rPr>
      </w:pPr>
      <w:r>
        <w:rPr>
          <w:rFonts w:ascii="Arial" w:hAnsi="Arial" w:cs="Arial"/>
        </w:rPr>
        <w:tab/>
        <w:t>in detail.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 [10]</w:t>
      </w:r>
    </w:p>
    <w:p w14:paraId="7EF2BA85" w14:textId="77777777" w:rsidR="00023CCE" w:rsidRPr="007F6C2D" w:rsidRDefault="00023CCE" w:rsidP="00023CCE">
      <w:pPr>
        <w:ind w:left="270" w:right="-694"/>
        <w:rPr>
          <w:rFonts w:ascii="Arial" w:hAnsi="Arial" w:cs="Arial"/>
        </w:rPr>
      </w:pPr>
    </w:p>
    <w:p w14:paraId="40EA8BFC" w14:textId="4F5A6B6D" w:rsidR="00023CCE" w:rsidRPr="007F6C2D" w:rsidRDefault="00023CCE" w:rsidP="00023CCE">
      <w:pPr>
        <w:ind w:left="270" w:right="-694"/>
        <w:rPr>
          <w:rFonts w:ascii="Arial" w:hAnsi="Arial" w:cs="Arial"/>
        </w:rPr>
      </w:pPr>
      <w:r>
        <w:rPr>
          <w:rFonts w:ascii="Arial" w:hAnsi="Arial" w:cs="Arial"/>
        </w:rPr>
        <w:t xml:space="preserve">5. </w:t>
      </w:r>
      <w:r w:rsidRPr="007F6C2D">
        <w:rPr>
          <w:rFonts w:ascii="Arial" w:hAnsi="Arial" w:cs="Arial"/>
        </w:rPr>
        <w:t xml:space="preserve">  </w:t>
      </w:r>
      <w:r>
        <w:rPr>
          <w:rFonts w:ascii="Arial" w:hAnsi="Arial" w:cs="Arial"/>
        </w:rPr>
        <w:t xml:space="preserve">A) Illustrate </w:t>
      </w:r>
      <w:r w:rsidR="001C4683">
        <w:rPr>
          <w:rFonts w:ascii="Arial" w:hAnsi="Arial" w:cs="Arial"/>
        </w:rPr>
        <w:t>FC connectivity in detail</w:t>
      </w:r>
      <w:r w:rsidRPr="007F6C2D">
        <w:rPr>
          <w:rFonts w:ascii="Arial" w:hAnsi="Arial" w:cs="Arial"/>
        </w:rPr>
        <w:t>.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 </w:t>
      </w:r>
      <w:r w:rsidRPr="007F6C2D">
        <w:rPr>
          <w:rFonts w:ascii="Arial" w:hAnsi="Arial" w:cs="Arial"/>
        </w:rPr>
        <w:t xml:space="preserve"> [</w:t>
      </w:r>
      <w:r w:rsidR="001C4683">
        <w:rPr>
          <w:rFonts w:ascii="Arial" w:hAnsi="Arial" w:cs="Arial"/>
        </w:rPr>
        <w:t>7</w:t>
      </w:r>
      <w:r w:rsidRPr="007F6C2D">
        <w:rPr>
          <w:rFonts w:ascii="Arial" w:hAnsi="Arial" w:cs="Arial"/>
        </w:rPr>
        <w:t xml:space="preserve">] </w:t>
      </w:r>
    </w:p>
    <w:p w14:paraId="01090C35" w14:textId="4D424F08" w:rsidR="00023CCE" w:rsidRPr="007F6C2D" w:rsidRDefault="00023CCE" w:rsidP="00023CCE">
      <w:pPr>
        <w:ind w:left="270" w:right="-694"/>
        <w:rPr>
          <w:rFonts w:ascii="Arial" w:hAnsi="Arial" w:cs="Arial"/>
        </w:rPr>
      </w:pPr>
      <w:r>
        <w:rPr>
          <w:rFonts w:ascii="Arial" w:hAnsi="Arial" w:cs="Arial"/>
        </w:rPr>
        <w:t xml:space="preserve">      B) </w:t>
      </w:r>
      <w:r w:rsidR="001C4683">
        <w:rPr>
          <w:rFonts w:ascii="Arial" w:hAnsi="Arial" w:cs="Arial"/>
        </w:rPr>
        <w:t>State and define the types of Switched Fabric ports</w:t>
      </w:r>
      <w:r w:rsidRPr="007F6C2D">
        <w:rPr>
          <w:rFonts w:ascii="Arial" w:hAnsi="Arial" w:cs="Arial"/>
        </w:rPr>
        <w:t>.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</w:t>
      </w:r>
      <w:r w:rsidR="001C4683">
        <w:rPr>
          <w:rFonts w:ascii="Arial" w:hAnsi="Arial" w:cs="Arial"/>
        </w:rPr>
        <w:tab/>
      </w:r>
      <w:r w:rsidR="001C4683">
        <w:rPr>
          <w:rFonts w:ascii="Arial" w:hAnsi="Arial" w:cs="Arial"/>
        </w:rPr>
        <w:tab/>
      </w:r>
      <w:r w:rsidR="001C4683">
        <w:rPr>
          <w:rFonts w:ascii="Arial" w:hAnsi="Arial" w:cs="Arial"/>
        </w:rPr>
        <w:tab/>
        <w:t xml:space="preserve">      </w:t>
      </w:r>
      <w:r>
        <w:rPr>
          <w:rFonts w:ascii="Arial" w:hAnsi="Arial" w:cs="Arial"/>
        </w:rPr>
        <w:t xml:space="preserve">    </w:t>
      </w:r>
      <w:r w:rsidRPr="007F6C2D">
        <w:rPr>
          <w:rFonts w:ascii="Arial" w:hAnsi="Arial" w:cs="Arial"/>
        </w:rPr>
        <w:t>[</w:t>
      </w:r>
      <w:r w:rsidR="001C4683">
        <w:rPr>
          <w:rFonts w:ascii="Arial" w:hAnsi="Arial" w:cs="Arial"/>
        </w:rPr>
        <w:t>3</w:t>
      </w:r>
      <w:r w:rsidRPr="007F6C2D">
        <w:rPr>
          <w:rFonts w:ascii="Arial" w:hAnsi="Arial" w:cs="Arial"/>
        </w:rPr>
        <w:t>]</w:t>
      </w:r>
    </w:p>
    <w:p w14:paraId="5325EF92" w14:textId="77777777" w:rsidR="00023CCE" w:rsidRPr="007F6C2D" w:rsidRDefault="00023CCE" w:rsidP="00023CCE">
      <w:pPr>
        <w:ind w:left="270" w:right="-694"/>
        <w:rPr>
          <w:rFonts w:ascii="Arial" w:hAnsi="Arial" w:cs="Arial"/>
        </w:rPr>
      </w:pPr>
    </w:p>
    <w:p w14:paraId="71649538" w14:textId="49974D14" w:rsidR="00023CCE" w:rsidRDefault="00023CCE" w:rsidP="00023CCE">
      <w:pPr>
        <w:ind w:left="630" w:right="-694" w:hanging="630"/>
        <w:rPr>
          <w:rFonts w:ascii="Arial" w:hAnsi="Arial" w:cs="Arial"/>
        </w:rPr>
      </w:pPr>
      <w:r>
        <w:rPr>
          <w:rFonts w:ascii="Arial" w:hAnsi="Arial" w:cs="Arial"/>
        </w:rPr>
        <w:t xml:space="preserve">    </w:t>
      </w:r>
      <w:r w:rsidRPr="007F6C2D">
        <w:rPr>
          <w:rFonts w:ascii="Arial" w:hAnsi="Arial" w:cs="Arial"/>
        </w:rPr>
        <w:t xml:space="preserve"> 6.   </w:t>
      </w:r>
      <w:r>
        <w:rPr>
          <w:rFonts w:ascii="Arial" w:hAnsi="Arial" w:cs="Arial"/>
        </w:rPr>
        <w:t xml:space="preserve">A) </w:t>
      </w:r>
      <w:r w:rsidRPr="007F6C2D">
        <w:rPr>
          <w:rFonts w:ascii="Arial" w:hAnsi="Arial" w:cs="Arial"/>
        </w:rPr>
        <w:t>What does the FCoE technology use to overcome its lossy nature of transmission?</w:t>
      </w:r>
      <w:r>
        <w:rPr>
          <w:rFonts w:ascii="Arial" w:hAnsi="Arial" w:cs="Arial"/>
        </w:rPr>
        <w:t xml:space="preserve">    [7]</w:t>
      </w:r>
    </w:p>
    <w:p w14:paraId="3ABD8133" w14:textId="77777777" w:rsidR="00023CCE" w:rsidRPr="007F6C2D" w:rsidRDefault="00023CCE" w:rsidP="00023CCE">
      <w:pPr>
        <w:ind w:left="630" w:right="-694" w:hanging="630"/>
        <w:rPr>
          <w:rFonts w:ascii="Arial" w:hAnsi="Arial" w:cs="Arial"/>
        </w:rPr>
      </w:pPr>
      <w:r>
        <w:rPr>
          <w:rFonts w:ascii="Arial" w:hAnsi="Arial" w:cs="Arial"/>
        </w:rPr>
        <w:t xml:space="preserve">           B) Compare </w:t>
      </w:r>
      <w:r w:rsidRPr="002403DB">
        <w:rPr>
          <w:rFonts w:ascii="Arial" w:hAnsi="Arial" w:cs="Arial"/>
        </w:rPr>
        <w:t>General purpose servers versus NAS Devices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[3]</w:t>
      </w:r>
    </w:p>
    <w:p w14:paraId="1312651C" w14:textId="77777777" w:rsidR="00023CCE" w:rsidRPr="007F6C2D" w:rsidRDefault="00023CCE" w:rsidP="00023CCE">
      <w:pPr>
        <w:ind w:left="630" w:right="-694" w:hanging="630"/>
        <w:rPr>
          <w:rFonts w:ascii="Arial" w:hAnsi="Arial" w:cs="Arial"/>
        </w:rPr>
      </w:pPr>
    </w:p>
    <w:p w14:paraId="43BDA602" w14:textId="5B8300C0" w:rsidR="00023CCE" w:rsidRDefault="00023CCE" w:rsidP="00023CCE">
      <w:pPr>
        <w:ind w:right="-694"/>
        <w:rPr>
          <w:rFonts w:ascii="Arial" w:hAnsi="Arial" w:cs="Arial"/>
          <w:color w:val="111111"/>
          <w:shd w:val="clear" w:color="auto" w:fill="FFFFFF"/>
        </w:rPr>
      </w:pPr>
      <w:r>
        <w:rPr>
          <w:rFonts w:ascii="Arial" w:hAnsi="Arial" w:cs="Arial"/>
        </w:rPr>
        <w:t xml:space="preserve">    </w:t>
      </w:r>
      <w:r w:rsidRPr="007F6C2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7. A) </w:t>
      </w:r>
      <w:r w:rsidR="001C4683">
        <w:rPr>
          <w:rFonts w:ascii="Arial" w:hAnsi="Arial" w:cs="Arial"/>
        </w:rPr>
        <w:t>Describe iSCSI topology in detail</w:t>
      </w:r>
      <w:r>
        <w:rPr>
          <w:rFonts w:ascii="Arial" w:hAnsi="Arial" w:cs="Arial"/>
          <w:color w:val="111111"/>
          <w:shd w:val="clear" w:color="auto" w:fill="FFFFFF"/>
        </w:rPr>
        <w:t>.</w:t>
      </w:r>
      <w:r>
        <w:rPr>
          <w:rFonts w:ascii="Arial" w:hAnsi="Arial" w:cs="Arial"/>
          <w:color w:val="111111"/>
          <w:shd w:val="clear" w:color="auto" w:fill="FFFFFF"/>
        </w:rPr>
        <w:tab/>
      </w:r>
      <w:r>
        <w:rPr>
          <w:rFonts w:ascii="Arial" w:hAnsi="Arial" w:cs="Arial"/>
          <w:color w:val="111111"/>
          <w:shd w:val="clear" w:color="auto" w:fill="FFFFFF"/>
        </w:rPr>
        <w:tab/>
      </w:r>
      <w:r>
        <w:rPr>
          <w:rFonts w:ascii="Arial" w:hAnsi="Arial" w:cs="Arial"/>
          <w:color w:val="111111"/>
          <w:shd w:val="clear" w:color="auto" w:fill="FFFFFF"/>
        </w:rPr>
        <w:tab/>
      </w:r>
      <w:r>
        <w:rPr>
          <w:rFonts w:ascii="Arial" w:hAnsi="Arial" w:cs="Arial"/>
          <w:color w:val="111111"/>
          <w:shd w:val="clear" w:color="auto" w:fill="FFFFFF"/>
        </w:rPr>
        <w:tab/>
      </w:r>
      <w:r>
        <w:rPr>
          <w:rFonts w:ascii="Arial" w:hAnsi="Arial" w:cs="Arial"/>
          <w:color w:val="111111"/>
          <w:shd w:val="clear" w:color="auto" w:fill="FFFFFF"/>
        </w:rPr>
        <w:tab/>
      </w:r>
      <w:r>
        <w:rPr>
          <w:rFonts w:ascii="Arial" w:hAnsi="Arial" w:cs="Arial"/>
          <w:color w:val="111111"/>
          <w:shd w:val="clear" w:color="auto" w:fill="FFFFFF"/>
        </w:rPr>
        <w:tab/>
      </w:r>
      <w:r>
        <w:rPr>
          <w:rFonts w:ascii="Arial" w:hAnsi="Arial" w:cs="Arial"/>
          <w:color w:val="111111"/>
          <w:shd w:val="clear" w:color="auto" w:fill="FFFFFF"/>
        </w:rPr>
        <w:tab/>
      </w:r>
      <w:r>
        <w:rPr>
          <w:rFonts w:ascii="Arial" w:hAnsi="Arial" w:cs="Arial"/>
          <w:color w:val="111111"/>
          <w:shd w:val="clear" w:color="auto" w:fill="FFFFFF"/>
        </w:rPr>
        <w:tab/>
        <w:t>[8]</w:t>
      </w:r>
    </w:p>
    <w:p w14:paraId="5D967577" w14:textId="4BC0BB2A" w:rsidR="00023CCE" w:rsidRDefault="00023CCE" w:rsidP="00023CCE">
      <w:pPr>
        <w:ind w:right="-694"/>
        <w:rPr>
          <w:rFonts w:ascii="Arial" w:hAnsi="Arial" w:cs="Arial"/>
          <w:color w:val="111111"/>
          <w:shd w:val="clear" w:color="auto" w:fill="FFFFFF"/>
        </w:rPr>
      </w:pPr>
      <w:r>
        <w:rPr>
          <w:rFonts w:ascii="Arial" w:hAnsi="Arial" w:cs="Arial"/>
          <w:color w:val="111111"/>
          <w:shd w:val="clear" w:color="auto" w:fill="FFFFFF"/>
        </w:rPr>
        <w:t xml:space="preserve">         B) What benefit File level virtualization offers? </w:t>
      </w:r>
      <w:r>
        <w:rPr>
          <w:rFonts w:ascii="Arial" w:hAnsi="Arial" w:cs="Arial"/>
          <w:color w:val="111111"/>
          <w:shd w:val="clear" w:color="auto" w:fill="FFFFFF"/>
        </w:rPr>
        <w:tab/>
      </w:r>
      <w:r>
        <w:rPr>
          <w:rFonts w:ascii="Arial" w:hAnsi="Arial" w:cs="Arial"/>
          <w:color w:val="111111"/>
          <w:shd w:val="clear" w:color="auto" w:fill="FFFFFF"/>
        </w:rPr>
        <w:tab/>
      </w:r>
      <w:r>
        <w:rPr>
          <w:rFonts w:ascii="Arial" w:hAnsi="Arial" w:cs="Arial"/>
          <w:color w:val="111111"/>
          <w:shd w:val="clear" w:color="auto" w:fill="FFFFFF"/>
        </w:rPr>
        <w:tab/>
      </w:r>
      <w:r>
        <w:rPr>
          <w:rFonts w:ascii="Arial" w:hAnsi="Arial" w:cs="Arial"/>
          <w:color w:val="111111"/>
          <w:shd w:val="clear" w:color="auto" w:fill="FFFFFF"/>
        </w:rPr>
        <w:tab/>
      </w:r>
      <w:r>
        <w:rPr>
          <w:rFonts w:ascii="Arial" w:hAnsi="Arial" w:cs="Arial"/>
          <w:color w:val="111111"/>
          <w:shd w:val="clear" w:color="auto" w:fill="FFFFFF"/>
        </w:rPr>
        <w:tab/>
      </w:r>
      <w:r w:rsidR="001C4683">
        <w:rPr>
          <w:rFonts w:ascii="Arial" w:hAnsi="Arial" w:cs="Arial"/>
          <w:color w:val="111111"/>
          <w:shd w:val="clear" w:color="auto" w:fill="FFFFFF"/>
        </w:rPr>
        <w:tab/>
      </w:r>
      <w:r>
        <w:rPr>
          <w:rFonts w:ascii="Arial" w:hAnsi="Arial" w:cs="Arial"/>
          <w:color w:val="111111"/>
          <w:shd w:val="clear" w:color="auto" w:fill="FFFFFF"/>
        </w:rPr>
        <w:tab/>
        <w:t>[2]</w:t>
      </w:r>
    </w:p>
    <w:p w14:paraId="70252ECB" w14:textId="77777777" w:rsidR="00023CCE" w:rsidRPr="007F6C2D" w:rsidRDefault="00023CCE" w:rsidP="00023CCE">
      <w:pPr>
        <w:ind w:right="-694"/>
        <w:rPr>
          <w:rFonts w:ascii="Arial" w:hAnsi="Arial" w:cs="Arial"/>
        </w:rPr>
      </w:pPr>
    </w:p>
    <w:p w14:paraId="5D811668" w14:textId="45FC9FC5" w:rsidR="00023CCE" w:rsidRDefault="00023CCE" w:rsidP="00023CCE">
      <w:pPr>
        <w:ind w:right="-694"/>
        <w:rPr>
          <w:rFonts w:ascii="Arial" w:hAnsi="Arial" w:cs="Arial"/>
        </w:rPr>
      </w:pPr>
      <w:r>
        <w:rPr>
          <w:rFonts w:ascii="Arial" w:hAnsi="Arial" w:cs="Arial"/>
        </w:rPr>
        <w:t xml:space="preserve">     </w:t>
      </w:r>
      <w:r w:rsidRPr="007F6C2D">
        <w:rPr>
          <w:rFonts w:ascii="Arial" w:hAnsi="Arial" w:cs="Arial"/>
        </w:rPr>
        <w:t>8.   What are the different NAS implementations? Explain with diagrams</w:t>
      </w:r>
      <w:r>
        <w:rPr>
          <w:rFonts w:ascii="Arial" w:hAnsi="Arial" w:cs="Arial"/>
        </w:rPr>
        <w:t>.</w:t>
      </w:r>
      <w:r w:rsidR="001C4683">
        <w:rPr>
          <w:rFonts w:ascii="Arial" w:hAnsi="Arial" w:cs="Arial"/>
        </w:rPr>
        <w:tab/>
        <w:t xml:space="preserve">                    [10]</w:t>
      </w:r>
    </w:p>
    <w:p w14:paraId="078A2388" w14:textId="77777777" w:rsidR="006A59F1" w:rsidRPr="007F6C2D" w:rsidRDefault="006A59F1" w:rsidP="00023CCE">
      <w:pPr>
        <w:ind w:right="-694"/>
        <w:rPr>
          <w:rFonts w:ascii="Arial" w:hAnsi="Arial" w:cs="Arial"/>
        </w:rPr>
      </w:pPr>
    </w:p>
    <w:p w14:paraId="3C458CF1" w14:textId="77777777" w:rsidR="00023CCE" w:rsidRDefault="00023CCE" w:rsidP="00023CCE">
      <w:pPr>
        <w:ind w:right="-694"/>
        <w:rPr>
          <w:rFonts w:ascii="Arial" w:hAnsi="Arial" w:cs="Arial"/>
        </w:rPr>
      </w:pPr>
      <w:r>
        <w:rPr>
          <w:rFonts w:ascii="Arial" w:hAnsi="Arial" w:cs="Arial"/>
        </w:rPr>
        <w:t xml:space="preserve">   </w:t>
      </w:r>
      <w:r w:rsidRPr="007F6C2D">
        <w:rPr>
          <w:rFonts w:ascii="Arial" w:hAnsi="Arial" w:cs="Arial"/>
        </w:rPr>
        <w:t xml:space="preserve">  9.  </w:t>
      </w:r>
      <w:r>
        <w:rPr>
          <w:rFonts w:ascii="Arial" w:hAnsi="Arial" w:cs="Arial"/>
        </w:rPr>
        <w:t xml:space="preserve">A) </w:t>
      </w:r>
      <w:r w:rsidRPr="007F6C2D">
        <w:rPr>
          <w:rFonts w:ascii="Arial" w:hAnsi="Arial" w:cs="Arial"/>
        </w:rPr>
        <w:t>Briefly describe the key management principles in detail.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[7]</w:t>
      </w:r>
    </w:p>
    <w:p w14:paraId="533CC860" w14:textId="22595F1E" w:rsidR="00023CCE" w:rsidRDefault="00023CCE" w:rsidP="00023CCE">
      <w:pPr>
        <w:ind w:right="-1234"/>
        <w:rPr>
          <w:rFonts w:ascii="Arial" w:hAnsi="Arial" w:cs="Arial"/>
        </w:rPr>
      </w:pPr>
      <w:r>
        <w:rPr>
          <w:rFonts w:ascii="Arial" w:hAnsi="Arial" w:cs="Arial"/>
        </w:rPr>
        <w:t xml:space="preserve">          B) How </w:t>
      </w:r>
      <w:r w:rsidRPr="002403DB">
        <w:rPr>
          <w:rFonts w:ascii="Arial" w:hAnsi="Arial" w:cs="Arial"/>
        </w:rPr>
        <w:t>a Local business continuity technique</w:t>
      </w:r>
      <w:r w:rsidR="00FF4002">
        <w:rPr>
          <w:rFonts w:ascii="Arial" w:hAnsi="Arial" w:cs="Arial"/>
        </w:rPr>
        <w:t>s</w:t>
      </w:r>
      <w:r w:rsidRPr="002403DB">
        <w:rPr>
          <w:rFonts w:ascii="Arial" w:hAnsi="Arial" w:cs="Arial"/>
        </w:rPr>
        <w:t xml:space="preserve"> differ from Remote business </w:t>
      </w:r>
    </w:p>
    <w:p w14:paraId="5DDFE802" w14:textId="77777777" w:rsidR="00023CCE" w:rsidRPr="007F6C2D" w:rsidRDefault="00023CCE" w:rsidP="00023CCE">
      <w:pPr>
        <w:ind w:right="-1234"/>
        <w:rPr>
          <w:rFonts w:ascii="Arial" w:hAnsi="Arial" w:cs="Arial"/>
        </w:rPr>
      </w:pPr>
      <w:r>
        <w:rPr>
          <w:rFonts w:ascii="Arial" w:hAnsi="Arial" w:cs="Arial"/>
        </w:rPr>
        <w:t xml:space="preserve">          </w:t>
      </w:r>
      <w:r w:rsidRPr="002403DB">
        <w:rPr>
          <w:rFonts w:ascii="Arial" w:hAnsi="Arial" w:cs="Arial"/>
        </w:rPr>
        <w:t xml:space="preserve">continuity techniques? </w:t>
      </w:r>
      <w:r>
        <w:rPr>
          <w:rFonts w:ascii="Arial" w:hAnsi="Arial" w:cs="Arial"/>
        </w:rPr>
        <w:t xml:space="preserve">                       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[3]</w:t>
      </w:r>
    </w:p>
    <w:p w14:paraId="71D48C76" w14:textId="77777777" w:rsidR="00023CCE" w:rsidRPr="007F6C2D" w:rsidRDefault="00023CCE" w:rsidP="00023CCE">
      <w:pPr>
        <w:ind w:left="-540" w:right="-694" w:firstLine="540"/>
        <w:rPr>
          <w:rFonts w:ascii="Arial" w:hAnsi="Arial" w:cs="Arial"/>
        </w:rPr>
      </w:pPr>
    </w:p>
    <w:p w14:paraId="021D6EC0" w14:textId="77777777" w:rsidR="00023CCE" w:rsidRPr="007F6C2D" w:rsidRDefault="00023CCE" w:rsidP="00023CCE">
      <w:pPr>
        <w:ind w:left="-540" w:right="-694" w:firstLine="540"/>
        <w:rPr>
          <w:rFonts w:ascii="Arial" w:hAnsi="Arial" w:cs="Arial"/>
        </w:rPr>
      </w:pPr>
    </w:p>
    <w:p w14:paraId="423DD04C" w14:textId="77777777" w:rsidR="00DC1B87" w:rsidRPr="00E35B6A" w:rsidRDefault="00DC1B87" w:rsidP="00E35B6A"/>
    <w:sectPr w:rsidR="00DC1B87" w:rsidRPr="00E35B6A" w:rsidSect="00023CCE">
      <w:headerReference w:type="even" r:id="rId9"/>
      <w:footerReference w:type="even" r:id="rId10"/>
      <w:pgSz w:w="11900" w:h="16840"/>
      <w:pgMar w:top="1440" w:right="1080" w:bottom="1440" w:left="1080" w:header="142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E2643D7" w14:textId="77777777" w:rsidR="00127CA6" w:rsidRDefault="00127CA6" w:rsidP="007B218A">
      <w:r>
        <w:separator/>
      </w:r>
    </w:p>
  </w:endnote>
  <w:endnote w:type="continuationSeparator" w:id="0">
    <w:p w14:paraId="45AE8588" w14:textId="77777777" w:rsidR="00127CA6" w:rsidRDefault="00127CA6" w:rsidP="007B21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E5629F" w14:textId="77777777" w:rsidR="002A106A" w:rsidRDefault="00127CA6">
    <w:pPr>
      <w:pStyle w:val="Footer"/>
    </w:pPr>
    <w:sdt>
      <w:sdtPr>
        <w:id w:val="-807019017"/>
        <w:temporary/>
        <w:showingPlcHdr/>
      </w:sdtPr>
      <w:sdtEndPr/>
      <w:sdtContent>
        <w:r w:rsidR="002A106A">
          <w:t>[Type text]</w:t>
        </w:r>
      </w:sdtContent>
    </w:sdt>
    <w:r w:rsidR="002A106A">
      <w:ptab w:relativeTo="margin" w:alignment="center" w:leader="none"/>
    </w:r>
    <w:sdt>
      <w:sdtPr>
        <w:id w:val="-1149663772"/>
        <w:temporary/>
        <w:showingPlcHdr/>
      </w:sdtPr>
      <w:sdtEndPr/>
      <w:sdtContent>
        <w:r w:rsidR="002A106A">
          <w:t>[Type text]</w:t>
        </w:r>
      </w:sdtContent>
    </w:sdt>
    <w:r w:rsidR="002A106A">
      <w:ptab w:relativeTo="margin" w:alignment="right" w:leader="none"/>
    </w:r>
    <w:sdt>
      <w:sdtPr>
        <w:id w:val="-365529002"/>
        <w:temporary/>
        <w:showingPlcHdr/>
      </w:sdtPr>
      <w:sdtEndPr/>
      <w:sdtContent>
        <w:r w:rsidR="002A106A">
          <w:t>[Type text]</w:t>
        </w:r>
      </w:sdtContent>
    </w:sdt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A11C4C" w14:textId="77777777" w:rsidR="00127CA6" w:rsidRDefault="00127CA6" w:rsidP="007B218A">
      <w:r>
        <w:separator/>
      </w:r>
    </w:p>
  </w:footnote>
  <w:footnote w:type="continuationSeparator" w:id="0">
    <w:p w14:paraId="45FC9D3D" w14:textId="77777777" w:rsidR="00127CA6" w:rsidRDefault="00127CA6" w:rsidP="007B218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8F0C53" w14:textId="77777777" w:rsidR="002A106A" w:rsidRDefault="00127CA6">
    <w:pPr>
      <w:pStyle w:val="Header"/>
    </w:pPr>
    <w:sdt>
      <w:sdtPr>
        <w:id w:val="705455779"/>
        <w:placeholder>
          <w:docPart w:val="AEC1BAE546586944AD4F1F27CC94CBCF"/>
        </w:placeholder>
        <w:temporary/>
        <w:showingPlcHdr/>
      </w:sdtPr>
      <w:sdtEndPr/>
      <w:sdtContent>
        <w:r w:rsidR="002A106A">
          <w:t>[Type text]</w:t>
        </w:r>
      </w:sdtContent>
    </w:sdt>
    <w:r w:rsidR="002A106A">
      <w:ptab w:relativeTo="margin" w:alignment="center" w:leader="none"/>
    </w:r>
    <w:sdt>
      <w:sdtPr>
        <w:id w:val="-634641720"/>
        <w:placeholder>
          <w:docPart w:val="0640A4D38431BE40ADF3C2D39B099384"/>
        </w:placeholder>
        <w:temporary/>
        <w:showingPlcHdr/>
      </w:sdtPr>
      <w:sdtEndPr/>
      <w:sdtContent>
        <w:r w:rsidR="002A106A">
          <w:t>[Type text]</w:t>
        </w:r>
      </w:sdtContent>
    </w:sdt>
    <w:r w:rsidR="002A106A">
      <w:ptab w:relativeTo="margin" w:alignment="right" w:leader="none"/>
    </w:r>
    <w:sdt>
      <w:sdtPr>
        <w:id w:val="-1370065538"/>
        <w:placeholder>
          <w:docPart w:val="2007F6022BAA5D46B869B367166DE820"/>
        </w:placeholder>
        <w:temporary/>
        <w:showingPlcHdr/>
      </w:sdtPr>
      <w:sdtEndPr/>
      <w:sdtContent>
        <w:r w:rsidR="002A106A">
          <w:t>[Type text]</w:t>
        </w:r>
      </w:sdtContent>
    </w:sdt>
  </w:p>
  <w:p w14:paraId="4AD8AEAF" w14:textId="77777777" w:rsidR="002A106A" w:rsidRDefault="002A106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284327"/>
    <w:multiLevelType w:val="hybridMultilevel"/>
    <w:tmpl w:val="CAE679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295BBE"/>
    <w:multiLevelType w:val="hybridMultilevel"/>
    <w:tmpl w:val="941C7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434B3A"/>
    <w:multiLevelType w:val="hybridMultilevel"/>
    <w:tmpl w:val="486CA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F8E535F"/>
    <w:multiLevelType w:val="hybridMultilevel"/>
    <w:tmpl w:val="3376A0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3336772"/>
    <w:multiLevelType w:val="hybridMultilevel"/>
    <w:tmpl w:val="8A44E5E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44B75338"/>
    <w:multiLevelType w:val="hybridMultilevel"/>
    <w:tmpl w:val="8C2E4D36"/>
    <w:lvl w:ilvl="0" w:tplc="04090001">
      <w:start w:val="1"/>
      <w:numFmt w:val="bullet"/>
      <w:lvlText w:val=""/>
      <w:lvlJc w:val="left"/>
      <w:pPr>
        <w:ind w:left="8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6">
    <w:nsid w:val="5477156D"/>
    <w:multiLevelType w:val="hybridMultilevel"/>
    <w:tmpl w:val="670E2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6ED11EF"/>
    <w:multiLevelType w:val="hybridMultilevel"/>
    <w:tmpl w:val="59C42A96"/>
    <w:lvl w:ilvl="0" w:tplc="C09C9962">
      <w:start w:val="3"/>
      <w:numFmt w:val="decimal"/>
      <w:lvlText w:val="%1."/>
      <w:lvlJc w:val="left"/>
      <w:pPr>
        <w:ind w:left="1341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130" w:hanging="360"/>
      </w:pPr>
    </w:lvl>
    <w:lvl w:ilvl="2" w:tplc="4009001B" w:tentative="1">
      <w:start w:val="1"/>
      <w:numFmt w:val="lowerRoman"/>
      <w:lvlText w:val="%3."/>
      <w:lvlJc w:val="right"/>
      <w:pPr>
        <w:ind w:left="14850" w:hanging="180"/>
      </w:pPr>
    </w:lvl>
    <w:lvl w:ilvl="3" w:tplc="4009000F" w:tentative="1">
      <w:start w:val="1"/>
      <w:numFmt w:val="decimal"/>
      <w:lvlText w:val="%4."/>
      <w:lvlJc w:val="left"/>
      <w:pPr>
        <w:ind w:left="15570" w:hanging="360"/>
      </w:pPr>
    </w:lvl>
    <w:lvl w:ilvl="4" w:tplc="40090019" w:tentative="1">
      <w:start w:val="1"/>
      <w:numFmt w:val="lowerLetter"/>
      <w:lvlText w:val="%5."/>
      <w:lvlJc w:val="left"/>
      <w:pPr>
        <w:ind w:left="16290" w:hanging="360"/>
      </w:pPr>
    </w:lvl>
    <w:lvl w:ilvl="5" w:tplc="4009001B" w:tentative="1">
      <w:start w:val="1"/>
      <w:numFmt w:val="lowerRoman"/>
      <w:lvlText w:val="%6."/>
      <w:lvlJc w:val="right"/>
      <w:pPr>
        <w:ind w:left="17010" w:hanging="180"/>
      </w:pPr>
    </w:lvl>
    <w:lvl w:ilvl="6" w:tplc="4009000F" w:tentative="1">
      <w:start w:val="1"/>
      <w:numFmt w:val="decimal"/>
      <w:lvlText w:val="%7."/>
      <w:lvlJc w:val="left"/>
      <w:pPr>
        <w:ind w:left="17730" w:hanging="360"/>
      </w:pPr>
    </w:lvl>
    <w:lvl w:ilvl="7" w:tplc="40090019" w:tentative="1">
      <w:start w:val="1"/>
      <w:numFmt w:val="lowerLetter"/>
      <w:lvlText w:val="%8."/>
      <w:lvlJc w:val="left"/>
      <w:pPr>
        <w:ind w:left="18450" w:hanging="360"/>
      </w:pPr>
    </w:lvl>
    <w:lvl w:ilvl="8" w:tplc="4009001B" w:tentative="1">
      <w:start w:val="1"/>
      <w:numFmt w:val="lowerRoman"/>
      <w:lvlText w:val="%9."/>
      <w:lvlJc w:val="right"/>
      <w:pPr>
        <w:ind w:left="19170" w:hanging="180"/>
      </w:pPr>
    </w:lvl>
  </w:abstractNum>
  <w:abstractNum w:abstractNumId="8">
    <w:nsid w:val="57801B34"/>
    <w:multiLevelType w:val="hybridMultilevel"/>
    <w:tmpl w:val="ADD65E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1012D73"/>
    <w:multiLevelType w:val="hybridMultilevel"/>
    <w:tmpl w:val="DA6CE0F8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62A22996"/>
    <w:multiLevelType w:val="hybridMultilevel"/>
    <w:tmpl w:val="10560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39B0594"/>
    <w:multiLevelType w:val="hybridMultilevel"/>
    <w:tmpl w:val="784680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10"/>
  </w:num>
  <w:num w:numId="4">
    <w:abstractNumId w:val="0"/>
  </w:num>
  <w:num w:numId="5">
    <w:abstractNumId w:val="11"/>
  </w:num>
  <w:num w:numId="6">
    <w:abstractNumId w:val="6"/>
  </w:num>
  <w:num w:numId="7">
    <w:abstractNumId w:val="5"/>
  </w:num>
  <w:num w:numId="8">
    <w:abstractNumId w:val="3"/>
  </w:num>
  <w:num w:numId="9">
    <w:abstractNumId w:val="4"/>
  </w:num>
  <w:num w:numId="10">
    <w:abstractNumId w:val="1"/>
  </w:num>
  <w:num w:numId="11">
    <w:abstractNumId w:val="9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NjUzMDQzMbU0MzBX0lEKTi0uzszPAykwrgUAuIQnJywAAAA="/>
  </w:docVars>
  <w:rsids>
    <w:rsidRoot w:val="00FE00E0"/>
    <w:rsid w:val="0000274F"/>
    <w:rsid w:val="000038F7"/>
    <w:rsid w:val="000178F6"/>
    <w:rsid w:val="00023CCE"/>
    <w:rsid w:val="0005405B"/>
    <w:rsid w:val="00057536"/>
    <w:rsid w:val="00083B24"/>
    <w:rsid w:val="00087ECF"/>
    <w:rsid w:val="000C5571"/>
    <w:rsid w:val="000F413B"/>
    <w:rsid w:val="00102E99"/>
    <w:rsid w:val="00112F64"/>
    <w:rsid w:val="001140EF"/>
    <w:rsid w:val="00122A19"/>
    <w:rsid w:val="001272E9"/>
    <w:rsid w:val="00127CA6"/>
    <w:rsid w:val="00133617"/>
    <w:rsid w:val="001452AD"/>
    <w:rsid w:val="001A58E9"/>
    <w:rsid w:val="001C03A5"/>
    <w:rsid w:val="001C4683"/>
    <w:rsid w:val="001D29AC"/>
    <w:rsid w:val="001D2B52"/>
    <w:rsid w:val="001D6B84"/>
    <w:rsid w:val="001E7631"/>
    <w:rsid w:val="002701C2"/>
    <w:rsid w:val="002745BA"/>
    <w:rsid w:val="00283A95"/>
    <w:rsid w:val="00285A8E"/>
    <w:rsid w:val="00290845"/>
    <w:rsid w:val="00293974"/>
    <w:rsid w:val="00297C38"/>
    <w:rsid w:val="002A106A"/>
    <w:rsid w:val="002A15AA"/>
    <w:rsid w:val="002C23C3"/>
    <w:rsid w:val="002D6EA4"/>
    <w:rsid w:val="002F1A83"/>
    <w:rsid w:val="002F1EDC"/>
    <w:rsid w:val="003021DA"/>
    <w:rsid w:val="003124D1"/>
    <w:rsid w:val="00341500"/>
    <w:rsid w:val="00357808"/>
    <w:rsid w:val="00361EDC"/>
    <w:rsid w:val="00367828"/>
    <w:rsid w:val="00374BA5"/>
    <w:rsid w:val="0038101B"/>
    <w:rsid w:val="0038629D"/>
    <w:rsid w:val="003950D0"/>
    <w:rsid w:val="003A0A23"/>
    <w:rsid w:val="003A2DAF"/>
    <w:rsid w:val="003A3B8D"/>
    <w:rsid w:val="003A6619"/>
    <w:rsid w:val="003A7990"/>
    <w:rsid w:val="003B12AF"/>
    <w:rsid w:val="003B417D"/>
    <w:rsid w:val="003D160E"/>
    <w:rsid w:val="003F47CC"/>
    <w:rsid w:val="003F749B"/>
    <w:rsid w:val="00407086"/>
    <w:rsid w:val="00411FDD"/>
    <w:rsid w:val="00413CCE"/>
    <w:rsid w:val="004324EE"/>
    <w:rsid w:val="00452843"/>
    <w:rsid w:val="00461269"/>
    <w:rsid w:val="0046216F"/>
    <w:rsid w:val="00471B55"/>
    <w:rsid w:val="004762BC"/>
    <w:rsid w:val="004A07CF"/>
    <w:rsid w:val="004A3742"/>
    <w:rsid w:val="004B0933"/>
    <w:rsid w:val="004D3746"/>
    <w:rsid w:val="004D3CEF"/>
    <w:rsid w:val="004E174B"/>
    <w:rsid w:val="004E191D"/>
    <w:rsid w:val="00507C01"/>
    <w:rsid w:val="0053394A"/>
    <w:rsid w:val="00540F96"/>
    <w:rsid w:val="00550F6B"/>
    <w:rsid w:val="00564D7E"/>
    <w:rsid w:val="00573307"/>
    <w:rsid w:val="00584041"/>
    <w:rsid w:val="00597C55"/>
    <w:rsid w:val="005A4A4B"/>
    <w:rsid w:val="005D0F7E"/>
    <w:rsid w:val="005E3043"/>
    <w:rsid w:val="005F0E31"/>
    <w:rsid w:val="005F2FD7"/>
    <w:rsid w:val="00612FBF"/>
    <w:rsid w:val="00642904"/>
    <w:rsid w:val="006572A0"/>
    <w:rsid w:val="00662536"/>
    <w:rsid w:val="00666170"/>
    <w:rsid w:val="00684EEC"/>
    <w:rsid w:val="00687360"/>
    <w:rsid w:val="0069025C"/>
    <w:rsid w:val="00695DE3"/>
    <w:rsid w:val="006A59F1"/>
    <w:rsid w:val="006C5656"/>
    <w:rsid w:val="006C5C78"/>
    <w:rsid w:val="006E2DEA"/>
    <w:rsid w:val="006E640E"/>
    <w:rsid w:val="006F034B"/>
    <w:rsid w:val="006F421B"/>
    <w:rsid w:val="00703527"/>
    <w:rsid w:val="00730AEC"/>
    <w:rsid w:val="0073401E"/>
    <w:rsid w:val="00741187"/>
    <w:rsid w:val="00752F54"/>
    <w:rsid w:val="00775580"/>
    <w:rsid w:val="00776EC9"/>
    <w:rsid w:val="007A31A0"/>
    <w:rsid w:val="007B218A"/>
    <w:rsid w:val="007B36CC"/>
    <w:rsid w:val="007C73B7"/>
    <w:rsid w:val="007E19CA"/>
    <w:rsid w:val="00810A0B"/>
    <w:rsid w:val="008205D8"/>
    <w:rsid w:val="00820D55"/>
    <w:rsid w:val="008216D9"/>
    <w:rsid w:val="00825A8C"/>
    <w:rsid w:val="00834D46"/>
    <w:rsid w:val="00847B6B"/>
    <w:rsid w:val="00861135"/>
    <w:rsid w:val="00891BC3"/>
    <w:rsid w:val="008D5EFD"/>
    <w:rsid w:val="008D77EF"/>
    <w:rsid w:val="008E1228"/>
    <w:rsid w:val="008F48A9"/>
    <w:rsid w:val="008F50EC"/>
    <w:rsid w:val="009015C1"/>
    <w:rsid w:val="00902AF6"/>
    <w:rsid w:val="00907E59"/>
    <w:rsid w:val="0092238F"/>
    <w:rsid w:val="00937E67"/>
    <w:rsid w:val="00946B22"/>
    <w:rsid w:val="0095592E"/>
    <w:rsid w:val="009944CB"/>
    <w:rsid w:val="009A2C97"/>
    <w:rsid w:val="009C53B9"/>
    <w:rsid w:val="009F7674"/>
    <w:rsid w:val="00A05327"/>
    <w:rsid w:val="00A4033B"/>
    <w:rsid w:val="00A4295B"/>
    <w:rsid w:val="00A43DC6"/>
    <w:rsid w:val="00A757DB"/>
    <w:rsid w:val="00A833C5"/>
    <w:rsid w:val="00A92E93"/>
    <w:rsid w:val="00AA064B"/>
    <w:rsid w:val="00AB1291"/>
    <w:rsid w:val="00AB2BEB"/>
    <w:rsid w:val="00AB33F4"/>
    <w:rsid w:val="00AB6184"/>
    <w:rsid w:val="00AC2D1F"/>
    <w:rsid w:val="00AD406E"/>
    <w:rsid w:val="00B13308"/>
    <w:rsid w:val="00B22574"/>
    <w:rsid w:val="00B316A5"/>
    <w:rsid w:val="00B4400C"/>
    <w:rsid w:val="00B60AF3"/>
    <w:rsid w:val="00B762C6"/>
    <w:rsid w:val="00B971D9"/>
    <w:rsid w:val="00BA037F"/>
    <w:rsid w:val="00BB52F9"/>
    <w:rsid w:val="00BC3378"/>
    <w:rsid w:val="00C04CCE"/>
    <w:rsid w:val="00C06E74"/>
    <w:rsid w:val="00C142EB"/>
    <w:rsid w:val="00C212DE"/>
    <w:rsid w:val="00C22F6B"/>
    <w:rsid w:val="00C25B2F"/>
    <w:rsid w:val="00C35D3C"/>
    <w:rsid w:val="00C36902"/>
    <w:rsid w:val="00C574C0"/>
    <w:rsid w:val="00C769E2"/>
    <w:rsid w:val="00C77478"/>
    <w:rsid w:val="00C86183"/>
    <w:rsid w:val="00C91104"/>
    <w:rsid w:val="00CB24C3"/>
    <w:rsid w:val="00CD1C7C"/>
    <w:rsid w:val="00CF2EB5"/>
    <w:rsid w:val="00D12068"/>
    <w:rsid w:val="00D17B50"/>
    <w:rsid w:val="00D27573"/>
    <w:rsid w:val="00D33978"/>
    <w:rsid w:val="00D42EC8"/>
    <w:rsid w:val="00D66CBF"/>
    <w:rsid w:val="00D74369"/>
    <w:rsid w:val="00D81D69"/>
    <w:rsid w:val="00D926E7"/>
    <w:rsid w:val="00DA0598"/>
    <w:rsid w:val="00DC1B87"/>
    <w:rsid w:val="00DC3698"/>
    <w:rsid w:val="00DD00A1"/>
    <w:rsid w:val="00DD606A"/>
    <w:rsid w:val="00DE226D"/>
    <w:rsid w:val="00E24DD2"/>
    <w:rsid w:val="00E35B6A"/>
    <w:rsid w:val="00E4731E"/>
    <w:rsid w:val="00E5226C"/>
    <w:rsid w:val="00E5329B"/>
    <w:rsid w:val="00E5645E"/>
    <w:rsid w:val="00E569E4"/>
    <w:rsid w:val="00E57B48"/>
    <w:rsid w:val="00E66A68"/>
    <w:rsid w:val="00E71B91"/>
    <w:rsid w:val="00E91856"/>
    <w:rsid w:val="00E92A36"/>
    <w:rsid w:val="00E93F4D"/>
    <w:rsid w:val="00E951C5"/>
    <w:rsid w:val="00EB725A"/>
    <w:rsid w:val="00EC272A"/>
    <w:rsid w:val="00EE2F09"/>
    <w:rsid w:val="00F1415D"/>
    <w:rsid w:val="00F26D09"/>
    <w:rsid w:val="00F324C5"/>
    <w:rsid w:val="00F3499E"/>
    <w:rsid w:val="00F4408B"/>
    <w:rsid w:val="00F62C8A"/>
    <w:rsid w:val="00F70377"/>
    <w:rsid w:val="00F70E85"/>
    <w:rsid w:val="00F71FDC"/>
    <w:rsid w:val="00F80674"/>
    <w:rsid w:val="00F94477"/>
    <w:rsid w:val="00F95AFB"/>
    <w:rsid w:val="00FB4753"/>
    <w:rsid w:val="00FD1755"/>
    <w:rsid w:val="00FE00E0"/>
    <w:rsid w:val="00FF4002"/>
    <w:rsid w:val="00FF6D1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46C46AA"/>
  <w15:docId w15:val="{CAE839FC-1C20-4AE5-8DFC-F5DAA721E7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38F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4295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">
    <w:name w:val="Light Shading"/>
    <w:basedOn w:val="TableNormal"/>
    <w:uiPriority w:val="60"/>
    <w:rsid w:val="00DD606A"/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">
    <w:name w:val="Light List"/>
    <w:basedOn w:val="TableNormal"/>
    <w:uiPriority w:val="61"/>
    <w:rsid w:val="00DD606A"/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ListParagraph">
    <w:name w:val="List Paragraph"/>
    <w:basedOn w:val="Normal"/>
    <w:uiPriority w:val="34"/>
    <w:qFormat/>
    <w:rsid w:val="001140E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B218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218A"/>
  </w:style>
  <w:style w:type="paragraph" w:styleId="Footer">
    <w:name w:val="footer"/>
    <w:basedOn w:val="Normal"/>
    <w:link w:val="FooterChar"/>
    <w:uiPriority w:val="99"/>
    <w:unhideWhenUsed/>
    <w:rsid w:val="007B218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218A"/>
  </w:style>
  <w:style w:type="character" w:styleId="Hyperlink">
    <w:name w:val="Hyperlink"/>
    <w:basedOn w:val="DefaultParagraphFont"/>
    <w:uiPriority w:val="99"/>
    <w:unhideWhenUsed/>
    <w:rsid w:val="007B218A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2B5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2B52"/>
    <w:rPr>
      <w:rFonts w:ascii="Lucida Grande" w:hAnsi="Lucida Grande" w:cs="Lucida Grande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5592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23CC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5427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1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04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53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866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116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44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8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3546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835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875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79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10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4743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5946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286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45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90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334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595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AEC1BAE546586944AD4F1F27CC94CB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078AA3-8040-D948-BCFA-5D4CEDBBA91E}"/>
      </w:docPartPr>
      <w:docPartBody>
        <w:p w:rsidR="00762810" w:rsidRDefault="00762810" w:rsidP="00762810">
          <w:pPr>
            <w:pStyle w:val="AEC1BAE546586944AD4F1F27CC94CBCF"/>
          </w:pPr>
          <w:r>
            <w:t>[Type text]</w:t>
          </w:r>
        </w:p>
      </w:docPartBody>
    </w:docPart>
    <w:docPart>
      <w:docPartPr>
        <w:name w:val="0640A4D38431BE40ADF3C2D39B0993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113BB1-C5AB-EB4A-AEF0-776C512E5659}"/>
      </w:docPartPr>
      <w:docPartBody>
        <w:p w:rsidR="00762810" w:rsidRDefault="00762810" w:rsidP="00762810">
          <w:pPr>
            <w:pStyle w:val="0640A4D38431BE40ADF3C2D39B099384"/>
          </w:pPr>
          <w:r>
            <w:t>[Type text]</w:t>
          </w:r>
        </w:p>
      </w:docPartBody>
    </w:docPart>
    <w:docPart>
      <w:docPartPr>
        <w:name w:val="2007F6022BAA5D46B869B367166DE8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C99801-0964-474A-B757-59FC6DD6B49A}"/>
      </w:docPartPr>
      <w:docPartBody>
        <w:p w:rsidR="00762810" w:rsidRDefault="00762810" w:rsidP="00762810">
          <w:pPr>
            <w:pStyle w:val="2007F6022BAA5D46B869B367166DE820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762810"/>
    <w:rsid w:val="001837B1"/>
    <w:rsid w:val="001D3113"/>
    <w:rsid w:val="0027519D"/>
    <w:rsid w:val="00277AD4"/>
    <w:rsid w:val="002D2714"/>
    <w:rsid w:val="002E033A"/>
    <w:rsid w:val="003E300D"/>
    <w:rsid w:val="004021E1"/>
    <w:rsid w:val="004A0C5B"/>
    <w:rsid w:val="0051099F"/>
    <w:rsid w:val="005F4192"/>
    <w:rsid w:val="006D0EB7"/>
    <w:rsid w:val="00762810"/>
    <w:rsid w:val="00820FBB"/>
    <w:rsid w:val="008B295D"/>
    <w:rsid w:val="009B747C"/>
    <w:rsid w:val="00AA1E55"/>
    <w:rsid w:val="00AF2287"/>
    <w:rsid w:val="00C34482"/>
    <w:rsid w:val="00C96A6E"/>
    <w:rsid w:val="00CC623F"/>
    <w:rsid w:val="00D24A1C"/>
    <w:rsid w:val="00D32E7A"/>
    <w:rsid w:val="00DE4917"/>
    <w:rsid w:val="00E06309"/>
    <w:rsid w:val="00E161EE"/>
    <w:rsid w:val="00E766F3"/>
    <w:rsid w:val="00F10B05"/>
    <w:rsid w:val="00F27255"/>
    <w:rsid w:val="00F63491"/>
    <w:rsid w:val="00F92B0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37B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EC1BAE546586944AD4F1F27CC94CBCF">
    <w:name w:val="AEC1BAE546586944AD4F1F27CC94CBCF"/>
    <w:rsid w:val="00762810"/>
  </w:style>
  <w:style w:type="paragraph" w:customStyle="1" w:styleId="0640A4D38431BE40ADF3C2D39B099384">
    <w:name w:val="0640A4D38431BE40ADF3C2D39B099384"/>
    <w:rsid w:val="00762810"/>
  </w:style>
  <w:style w:type="paragraph" w:customStyle="1" w:styleId="2007F6022BAA5D46B869B367166DE820">
    <w:name w:val="2007F6022BAA5D46B869B367166DE820"/>
    <w:rsid w:val="0076281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23EAC05-F09D-4939-9271-EA63EE4CA3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255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hal Kaushik</dc:creator>
  <cp:keywords/>
  <dc:description/>
  <cp:lastModifiedBy>LIBDL-13</cp:lastModifiedBy>
  <cp:revision>22</cp:revision>
  <cp:lastPrinted>2021-12-24T19:01:00Z</cp:lastPrinted>
  <dcterms:created xsi:type="dcterms:W3CDTF">2021-12-24T17:29:00Z</dcterms:created>
  <dcterms:modified xsi:type="dcterms:W3CDTF">2022-06-27T09:13:00Z</dcterms:modified>
</cp:coreProperties>
</file>